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0607DF" w:rsidRDefault="00D54356">
      <w:pPr>
        <w:jc w:val="center"/>
        <w:rPr>
          <w:b/>
          <w:sz w:val="28"/>
          <w:szCs w:val="28"/>
        </w:rPr>
      </w:pPr>
      <w:bookmarkStart w:id="0" w:name="_heading=h.gjdgxs" w:colFirst="0" w:colLast="0"/>
      <w:bookmarkStart w:id="1" w:name="_GoBack"/>
      <w:bookmarkEnd w:id="0"/>
      <w:bookmarkEnd w:id="1"/>
      <w:r>
        <w:rPr>
          <w:b/>
          <w:sz w:val="28"/>
          <w:szCs w:val="28"/>
        </w:rPr>
        <w:t xml:space="preserve">COP2210L - Lab for COP2210 </w:t>
      </w:r>
      <w:proofErr w:type="gramStart"/>
      <w:r>
        <w:rPr>
          <w:b/>
          <w:sz w:val="28"/>
          <w:szCs w:val="28"/>
        </w:rPr>
        <w:t>-  Justification</w:t>
      </w:r>
      <w:proofErr w:type="gramEnd"/>
    </w:p>
    <w:p w14:paraId="00000002" w14:textId="21FDC4B5" w:rsidR="000607DF" w:rsidRDefault="00D54356">
      <w:pPr>
        <w:jc w:val="both"/>
        <w:rPr>
          <w:sz w:val="24"/>
          <w:szCs w:val="24"/>
        </w:rPr>
      </w:pPr>
      <w:r>
        <w:rPr>
          <w:sz w:val="24"/>
          <w:szCs w:val="24"/>
        </w:rPr>
        <w:t>Students who register for the face-to-face course COP2210, Computer Programming I, are required to attend a weekly face-to-face 1.25 hour lab, to practice the programming skills they have learned in the lecture component of the course.  The lab is structured to consist of programming activities that are led and supervised by either a Learning Assistant (LA) or a Teaching Assistant (TA) while they are present in the lab.  The lab activities may be considered assignments to be graded.</w:t>
      </w:r>
    </w:p>
    <w:p w14:paraId="00000003" w14:textId="77777777" w:rsidR="000607DF" w:rsidRDefault="000607DF">
      <w:pPr>
        <w:jc w:val="both"/>
        <w:rPr>
          <w:sz w:val="24"/>
          <w:szCs w:val="24"/>
        </w:rPr>
      </w:pPr>
    </w:p>
    <w:p w14:paraId="00000004" w14:textId="77777777" w:rsidR="000607DF" w:rsidRDefault="00D54356">
      <w:pPr>
        <w:jc w:val="both"/>
        <w:rPr>
          <w:sz w:val="24"/>
          <w:szCs w:val="24"/>
        </w:rPr>
      </w:pPr>
      <w:r>
        <w:rPr>
          <w:sz w:val="24"/>
          <w:szCs w:val="24"/>
        </w:rPr>
        <w:t>The lab component is necessary to ensure the comprehension and mastery of programming concepts by the students.  LAs and TAs are instructed to guide and facilitate the labs, and give the instructor feedback on the students’ general understanding of the topics.  If needed, further activities are supplied for future labs.</w:t>
      </w:r>
    </w:p>
    <w:p w14:paraId="00000005" w14:textId="77777777" w:rsidR="000607DF" w:rsidRDefault="000607DF">
      <w:pPr>
        <w:jc w:val="both"/>
        <w:rPr>
          <w:sz w:val="24"/>
          <w:szCs w:val="24"/>
        </w:rPr>
      </w:pPr>
    </w:p>
    <w:p w14:paraId="00000006" w14:textId="77777777" w:rsidR="000607DF" w:rsidRDefault="00D54356">
      <w:pPr>
        <w:jc w:val="both"/>
        <w:rPr>
          <w:sz w:val="24"/>
          <w:szCs w:val="24"/>
        </w:rPr>
      </w:pPr>
      <w:r>
        <w:rPr>
          <w:sz w:val="24"/>
          <w:szCs w:val="24"/>
        </w:rPr>
        <w:t>The lab activities complement the lecture objectives and reinforce the topics discussed in lectures.  Through the lab activities, students demonstrate their mastery of knowledge and develop confidence in their programming abilities.  Having LAs and TAs facilitate labs provides students with additional support in their understanding.  The labs also serve a tutoring function for students.</w:t>
      </w:r>
    </w:p>
    <w:p w14:paraId="00000007" w14:textId="77777777" w:rsidR="000607DF" w:rsidRDefault="000607DF">
      <w:pPr>
        <w:jc w:val="both"/>
        <w:rPr>
          <w:sz w:val="24"/>
          <w:szCs w:val="24"/>
        </w:rPr>
      </w:pPr>
    </w:p>
    <w:p w14:paraId="00000008" w14:textId="77777777" w:rsidR="000607DF" w:rsidRDefault="000607DF">
      <w:pPr>
        <w:jc w:val="both"/>
        <w:rPr>
          <w:sz w:val="24"/>
          <w:szCs w:val="24"/>
        </w:rPr>
      </w:pPr>
    </w:p>
    <w:p w14:paraId="00000009" w14:textId="77777777" w:rsidR="000607DF" w:rsidRDefault="000607DF">
      <w:pPr>
        <w:jc w:val="both"/>
        <w:rPr>
          <w:sz w:val="24"/>
          <w:szCs w:val="24"/>
        </w:rPr>
      </w:pPr>
    </w:p>
    <w:sectPr w:rsidR="000607D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trAwMzG2MDIzNzRW0lEKTi0uzszPAykwrAUA4nbthSwAAAA="/>
  </w:docVars>
  <w:rsids>
    <w:rsidRoot w:val="000607DF"/>
    <w:rsid w:val="000607DF"/>
    <w:rsid w:val="00683D8B"/>
    <w:rsid w:val="00D54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4AC1E0-F2BB-450B-B3B1-71516A037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QyWcOgOLvDpDaSc/Cy+4onuUeA==">AMUW2mVI0A+7bFTvp1TSd8vRvFagwUzgda+zgpze8eNzNbwSCF6Bj39ZCdukALLzJpAiQQ6YUW7I35Cmq3p1eN7lZ9wXDXIa4QEUHpLpQFU/hG22iWdoE++WA455fGEJ3KzklGege3r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6</Words>
  <Characters>106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ra Zad</dc:creator>
  <cp:lastModifiedBy>Nagarajan Prabakar</cp:lastModifiedBy>
  <cp:revision>3</cp:revision>
  <cp:lastPrinted>2020-03-10T18:34:00Z</cp:lastPrinted>
  <dcterms:created xsi:type="dcterms:W3CDTF">2020-02-05T16:25:00Z</dcterms:created>
  <dcterms:modified xsi:type="dcterms:W3CDTF">2020-03-10T18:34:00Z</dcterms:modified>
</cp:coreProperties>
</file>